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p14">
  <w:body>
    <w:p w:rsidR="007D53BD" w:rsidP="00422BA3" w:rsidRDefault="00994360" w14:paraId="31D64E31" w14:textId="1427E4A1" w14:noSpellErr="1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6F79F7D" wp14:editId="4FDF2D91">
                <wp:simplePos x="0" y="0"/>
                <wp:positionH relativeFrom="column">
                  <wp:posOffset>4299195</wp:posOffset>
                </wp:positionH>
                <wp:positionV relativeFrom="paragraph">
                  <wp:posOffset>73513</wp:posOffset>
                </wp:positionV>
                <wp:extent cx="4241800" cy="5838825"/>
                <wp:effectExtent l="25400" t="25400" r="25400" b="28575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41800" cy="5838825"/>
                        </a:xfrm>
                        <a:prstGeom prst="rect">
                          <a:avLst/>
                        </a:prstGeom>
                        <a:ln w="508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Pr="000F2AB7" w:rsidR="00994360" w:rsidP="00994360" w:rsidRDefault="000A29A9" w14:paraId="71E6535C" w14:textId="6D15702D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4472C4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etter Find!</w:t>
                            </w:r>
                          </w:p>
                          <w:p w:rsidR="00994360" w:rsidP="00994360" w:rsidRDefault="00994360" w14:paraId="2C18E6F6" w14:textId="77777777"/>
                          <w:p w:rsidR="00994360" w:rsidP="00994360" w:rsidRDefault="00994360" w14:paraId="52612CA1" w14:textId="1A4B1E3B">
                            <w:pPr>
                              <w:rPr>
                                <w:rFonts w:ascii="Comic Sans MS" w:hAnsi="Comic Sans MS"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What you need:</w:t>
                            </w:r>
                            <w:r w:rsidRPr="007D53BD"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A29A9">
                              <w:rPr>
                                <w:rFonts w:ascii="Comic Sans MS" w:hAnsi="Comic Sans MS"/>
                                <w:color w:val="ED7D31" w:themeColor="accent2"/>
                                <w:sz w:val="32"/>
                                <w:szCs w:val="32"/>
                              </w:rPr>
                              <w:t>Book, highlighter.</w:t>
                            </w:r>
                          </w:p>
                          <w:p w:rsidRPr="007D53BD" w:rsidR="000A29A9" w:rsidP="00994360" w:rsidRDefault="000A29A9" w14:paraId="4ED37CAC" w14:textId="77777777">
                            <w:pP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:rsidRPr="007D53BD" w:rsidR="00994360" w:rsidP="00994360" w:rsidRDefault="00994360" w14:paraId="74F9FE57" w14:textId="77777777">
                            <w:pP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:rsidRPr="007D53BD" w:rsidR="00994360" w:rsidP="00994360" w:rsidRDefault="00994360" w14:paraId="359F585A" w14:textId="77777777">
                            <w:pP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:rsidRPr="00422BA3" w:rsidR="00994360" w:rsidP="00994360" w:rsidRDefault="00994360" w14:paraId="3D0D3B34" w14:textId="07A550DB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to do: </w:t>
                            </w:r>
                            <w:r w:rsidR="000A29A9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Choose a page of writing in a book and see how many letters of the alphabet you can find per page. </w:t>
                            </w:r>
                          </w:p>
                          <w:p w:rsidRPr="007D53BD" w:rsidR="00994360" w:rsidP="00994360" w:rsidRDefault="00994360" w14:paraId="3FA510CF" w14:textId="77777777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:rsidRPr="007D53BD" w:rsidR="00994360" w:rsidP="00994360" w:rsidRDefault="00994360" w14:paraId="3A82A3A6" w14:textId="77777777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:rsidR="00837030" w:rsidP="00994360" w:rsidRDefault="00994360" w14:paraId="4B081A69" w14:textId="74892A51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it is good for: </w:t>
                            </w:r>
                            <w:r w:rsidR="000A29A9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English: letter order and letter recognition</w:t>
                            </w:r>
                            <w:r w:rsidR="00422BA3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.</w:t>
                            </w:r>
                            <w:r w:rsidR="000A29A9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  Maths: ordering and counting</w:t>
                            </w:r>
                          </w:p>
                          <w:p w:rsidRPr="007D53BD" w:rsidR="00837030" w:rsidP="00994360" w:rsidRDefault="00837030" w14:paraId="7D412037" w14:textId="77777777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:rsidRPr="000A29A9" w:rsidR="00994360" w:rsidP="00837030" w:rsidRDefault="000A29A9" w14:paraId="12517E59" w14:textId="1D0826A8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44"/>
                                <w:szCs w:val="44"/>
                              </w:rPr>
                            </w:pPr>
                            <w:r w:rsidRPr="000A29A9">
                              <w:rPr>
                                <w:noProof/>
                                <w:sz w:val="44"/>
                                <w:szCs w:val="44"/>
                                <w:highlight w:val="yellow"/>
                                <w:lang w:eastAsia="en-GB"/>
                              </w:rPr>
                              <w:t>The</w:t>
                            </w:r>
                            <w:r>
                              <w:rPr>
                                <w:noProof/>
                                <w:sz w:val="44"/>
                                <w:szCs w:val="44"/>
                                <w:lang w:eastAsia="en-GB"/>
                              </w:rPr>
                              <w:t xml:space="preserve"> </w:t>
                            </w:r>
                            <w:r w:rsidRPr="000A29A9">
                              <w:rPr>
                                <w:noProof/>
                                <w:sz w:val="44"/>
                                <w:szCs w:val="44"/>
                                <w:highlight w:val="yellow"/>
                                <w:lang w:eastAsia="en-GB"/>
                              </w:rPr>
                              <w:t>ca</w:t>
                            </w:r>
                            <w:r>
                              <w:rPr>
                                <w:noProof/>
                                <w:sz w:val="44"/>
                                <w:szCs w:val="44"/>
                                <w:lang w:eastAsia="en-GB"/>
                              </w:rPr>
                              <w:t xml:space="preserve">t </w:t>
                            </w:r>
                            <w:r w:rsidRPr="000A29A9">
                              <w:rPr>
                                <w:noProof/>
                                <w:sz w:val="44"/>
                                <w:szCs w:val="44"/>
                                <w:highlight w:val="yellow"/>
                                <w:lang w:eastAsia="en-GB"/>
                              </w:rPr>
                              <w:t>s</w:t>
                            </w:r>
                            <w:r>
                              <w:rPr>
                                <w:noProof/>
                                <w:sz w:val="44"/>
                                <w:szCs w:val="44"/>
                                <w:lang w:eastAsia="en-GB"/>
                              </w:rPr>
                              <w:t xml:space="preserve">at </w:t>
                            </w:r>
                            <w:r w:rsidRPr="00605328">
                              <w:rPr>
                                <w:noProof/>
                                <w:sz w:val="44"/>
                                <w:szCs w:val="44"/>
                                <w:highlight w:val="yellow"/>
                                <w:lang w:eastAsia="en-GB"/>
                              </w:rPr>
                              <w:t>on</w:t>
                            </w:r>
                            <w:r>
                              <w:rPr>
                                <w:noProof/>
                                <w:sz w:val="44"/>
                                <w:szCs w:val="44"/>
                                <w:lang w:eastAsia="en-GB"/>
                              </w:rPr>
                              <w:t xml:space="preserve"> the </w:t>
                            </w:r>
                            <w:r w:rsidRPr="00605328">
                              <w:rPr>
                                <w:noProof/>
                                <w:sz w:val="44"/>
                                <w:szCs w:val="44"/>
                                <w:highlight w:val="yellow"/>
                                <w:lang w:eastAsia="en-GB"/>
                              </w:rPr>
                              <w:t>m</w:t>
                            </w:r>
                            <w:r>
                              <w:rPr>
                                <w:noProof/>
                                <w:sz w:val="44"/>
                                <w:szCs w:val="44"/>
                                <w:lang w:eastAsia="en-GB"/>
                              </w:rPr>
                              <w:t>at = 9</w:t>
                            </w:r>
                            <w:r w:rsidRPr="000A29A9">
                              <w:rPr>
                                <w:noProof/>
                                <w:sz w:val="44"/>
                                <w:szCs w:val="44"/>
                                <w:lang w:eastAsia="en-GB"/>
                              </w:rPr>
                              <w:t xml:space="preserve"> let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" style="position:absolute;margin-left:338.5pt;margin-top:5.8pt;width:334pt;height:459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7" fillcolor="white [3201]" strokecolor="#4472c4 [3204]" strokeweight="4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">
                <v:textbox>
                  <w:txbxContent>
                    <w:p w:rsidRPr="000F2AB7" w:rsidR="00994360" w:rsidP="00994360" w:rsidRDefault="000A29A9" w14:paraId="71E6535C" w14:textId="6D15702D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noProof/>
                          <w:color w:val="4472C4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etter Find!</w:t>
                      </w:r>
                    </w:p>
                    <w:p w:rsidR="00994360" w:rsidP="00994360" w:rsidRDefault="00994360" w14:paraId="2C18E6F6" w14:textId="77777777"/>
                    <w:p w:rsidR="00994360" w:rsidP="00994360" w:rsidRDefault="00994360" w14:paraId="52612CA1" w14:textId="1A4B1E3B">
                      <w:pPr>
                        <w:rPr>
                          <w:rFonts w:ascii="Comic Sans MS" w:hAnsi="Comic Sans MS"/>
                          <w:color w:val="ED7D31" w:themeColor="accent2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What you need:</w:t>
                      </w:r>
                      <w:r w:rsidRPr="007D53BD"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  <w:r w:rsidR="000A29A9">
                        <w:rPr>
                          <w:rFonts w:ascii="Comic Sans MS" w:hAnsi="Comic Sans MS"/>
                          <w:color w:val="ED7D31" w:themeColor="accent2"/>
                          <w:sz w:val="32"/>
                          <w:szCs w:val="32"/>
                        </w:rPr>
                        <w:t>Book, highlighter.</w:t>
                      </w:r>
                    </w:p>
                    <w:p w:rsidRPr="007D53BD" w:rsidR="000A29A9" w:rsidP="00994360" w:rsidRDefault="000A29A9" w14:paraId="4ED37CAC" w14:textId="77777777">
                      <w:pP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</w:pPr>
                    </w:p>
                    <w:p w:rsidRPr="007D53BD" w:rsidR="00994360" w:rsidP="00994360" w:rsidRDefault="00994360" w14:paraId="74F9FE57" w14:textId="77777777">
                      <w:pP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</w:p>
                    <w:p w:rsidRPr="007D53BD" w:rsidR="00994360" w:rsidP="00994360" w:rsidRDefault="00994360" w14:paraId="359F585A" w14:textId="77777777">
                      <w:pP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</w:pPr>
                    </w:p>
                    <w:p w:rsidRPr="00422BA3" w:rsidR="00994360" w:rsidP="00994360" w:rsidRDefault="00994360" w14:paraId="3D0D3B34" w14:textId="07A550DB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What to do: </w:t>
                      </w:r>
                      <w:r w:rsidR="000A29A9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Choose a page of writing in a book and see how many letters of the alphabet you can find per page. </w:t>
                      </w:r>
                    </w:p>
                    <w:p w:rsidRPr="007D53BD" w:rsidR="00994360" w:rsidP="00994360" w:rsidRDefault="00994360" w14:paraId="3FA510CF" w14:textId="77777777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</w:p>
                    <w:p w:rsidRPr="007D53BD" w:rsidR="00994360" w:rsidP="00994360" w:rsidRDefault="00994360" w14:paraId="3A82A3A6" w14:textId="77777777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  <w:p w:rsidR="00837030" w:rsidP="00994360" w:rsidRDefault="00994360" w14:paraId="4B081A69" w14:textId="74892A51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What it is good for: </w:t>
                      </w:r>
                      <w:r w:rsidR="000A29A9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English: letter order and letter recognition</w:t>
                      </w:r>
                      <w:r w:rsidR="00422BA3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.</w:t>
                      </w:r>
                      <w:r w:rsidR="000A29A9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  Maths: ordering and counting</w:t>
                      </w:r>
                    </w:p>
                    <w:p w:rsidRPr="007D53BD" w:rsidR="00837030" w:rsidP="00994360" w:rsidRDefault="00837030" w14:paraId="7D412037" w14:textId="77777777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  <w:p w:rsidRPr="000A29A9" w:rsidR="00994360" w:rsidP="00837030" w:rsidRDefault="000A29A9" w14:paraId="12517E59" w14:textId="1D0826A8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44"/>
                          <w:szCs w:val="44"/>
                        </w:rPr>
                      </w:pPr>
                      <w:r w:rsidRPr="000A29A9">
                        <w:rPr>
                          <w:noProof/>
                          <w:sz w:val="44"/>
                          <w:szCs w:val="44"/>
                          <w:highlight w:val="yellow"/>
                          <w:lang w:eastAsia="en-GB"/>
                        </w:rPr>
                        <w:t>The</w:t>
                      </w:r>
                      <w:r>
                        <w:rPr>
                          <w:noProof/>
                          <w:sz w:val="44"/>
                          <w:szCs w:val="44"/>
                          <w:lang w:eastAsia="en-GB"/>
                        </w:rPr>
                        <w:t xml:space="preserve"> </w:t>
                      </w:r>
                      <w:r w:rsidRPr="000A29A9">
                        <w:rPr>
                          <w:noProof/>
                          <w:sz w:val="44"/>
                          <w:szCs w:val="44"/>
                          <w:highlight w:val="yellow"/>
                          <w:lang w:eastAsia="en-GB"/>
                        </w:rPr>
                        <w:t>ca</w:t>
                      </w:r>
                      <w:r>
                        <w:rPr>
                          <w:noProof/>
                          <w:sz w:val="44"/>
                          <w:szCs w:val="44"/>
                          <w:lang w:eastAsia="en-GB"/>
                        </w:rPr>
                        <w:t xml:space="preserve">t </w:t>
                      </w:r>
                      <w:r w:rsidRPr="000A29A9">
                        <w:rPr>
                          <w:noProof/>
                          <w:sz w:val="44"/>
                          <w:szCs w:val="44"/>
                          <w:highlight w:val="yellow"/>
                          <w:lang w:eastAsia="en-GB"/>
                        </w:rPr>
                        <w:t>s</w:t>
                      </w:r>
                      <w:r>
                        <w:rPr>
                          <w:noProof/>
                          <w:sz w:val="44"/>
                          <w:szCs w:val="44"/>
                          <w:lang w:eastAsia="en-GB"/>
                        </w:rPr>
                        <w:t xml:space="preserve">at </w:t>
                      </w:r>
                      <w:r w:rsidRPr="00605328">
                        <w:rPr>
                          <w:noProof/>
                          <w:sz w:val="44"/>
                          <w:szCs w:val="44"/>
                          <w:highlight w:val="yellow"/>
                          <w:lang w:eastAsia="en-GB"/>
                        </w:rPr>
                        <w:t>on</w:t>
                      </w:r>
                      <w:r>
                        <w:rPr>
                          <w:noProof/>
                          <w:sz w:val="44"/>
                          <w:szCs w:val="44"/>
                          <w:lang w:eastAsia="en-GB"/>
                        </w:rPr>
                        <w:t xml:space="preserve"> the </w:t>
                      </w:r>
                      <w:r w:rsidRPr="00605328">
                        <w:rPr>
                          <w:noProof/>
                          <w:sz w:val="44"/>
                          <w:szCs w:val="44"/>
                          <w:highlight w:val="yellow"/>
                          <w:lang w:eastAsia="en-GB"/>
                        </w:rPr>
                        <w:t>m</w:t>
                      </w:r>
                      <w:r>
                        <w:rPr>
                          <w:noProof/>
                          <w:sz w:val="44"/>
                          <w:szCs w:val="44"/>
                          <w:lang w:eastAsia="en-GB"/>
                        </w:rPr>
                        <w:t>at = 9</w:t>
                      </w:r>
                      <w:r w:rsidRPr="000A29A9">
                        <w:rPr>
                          <w:noProof/>
                          <w:sz w:val="44"/>
                          <w:szCs w:val="44"/>
                          <w:lang w:eastAsia="en-GB"/>
                        </w:rPr>
                        <w:t xml:space="preserve"> lette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GB"/>
        </w:rPr>
        <mc:AlternateContent xmlns:mc="http://schemas.openxmlformats.org/markup-compatibility/2006">
          <mc:Choice Requires="wps">
            <w:drawing xmlns:w="http://schemas.openxmlformats.org/wordprocessingml/2006/main">
              <wp:anchor xmlns:wp14="http://schemas.microsoft.com/office/word/2010/wordprocessingDrawing" xmlns:wp="http://schemas.openxmlformats.org/drawingml/2006/wordprocessingDrawing" distT="0" distB="0" distL="114300" distR="114300" simplePos="0" relativeHeight="251669504" behindDoc="0" locked="0" layoutInCell="1" allowOverlap="1" wp14:anchorId="093B82B1" wp14:editId="17616CAF">
                <wp:simplePos x="0" y="0"/>
                <wp:positionH relativeFrom="column">
                  <wp:posOffset>-291123</wp:posOffset>
                </wp:positionH>
                <wp:positionV relativeFrom="paragraph">
                  <wp:posOffset>25987</wp:posOffset>
                </wp:positionV>
                <wp:extent cx="3893030" cy="5838824"/>
                <wp:effectExtent l="19050" t="19050" r="31750" b="29210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3893030" cy="5838824"/>
                        </a:xfrm>
                        <a:prstGeom prst="rect">
                          <a:avLst/>
                        </a:prstGeom>
                        <a:ln w="508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Pr="000F2AB7" w:rsidR="00994360" w:rsidP="00994360" w:rsidRDefault="000A29A9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4472C4" w:themeColor="accent1"/>
                                <w:sz w:val="40"/>
                                <w:szCs w:val="40"/>
                                <w14:shadow xmlns:w14="http://schemas.microsoft.com/office/word/2010/wordml"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xmlns:w14="http://schemas.microsoft.com/office/word/2010/wordml"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xmlns:w14="http://schemas.microsoft.com/office/word/2010/wordml"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xmlns:w14="http://schemas.microsoft.com/office/word/2010/wordml"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ords in Words</w:t>
                            </w:r>
                          </w:p>
                          <w:p w:rsidR="00994360" w:rsidP="00994360" w:rsidRDefault="00994360"/>
                          <w:p w:rsidR="000A29A9" w:rsidP="00994360" w:rsidRDefault="000A29A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Suggested words: and, it, her.</w:t>
                            </w:r>
                          </w:p>
                          <w:p w:rsidR="000A29A9" w:rsidP="00994360" w:rsidRDefault="000A29A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:rsidR="000A29A9" w:rsidP="00994360" w:rsidRDefault="000A29A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You can buy s</w:t>
                            </w:r>
                            <w:r w:rsidRPr="000A29A9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  <w:highlight w:val="yellow"/>
                              </w:rPr>
                              <w:t>and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 from over </w:t>
                            </w:r>
                            <w:r w:rsidRPr="000A29A9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  <w:highlight w:val="yellow"/>
                              </w:rPr>
                              <w:t>her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e.</w:t>
                            </w:r>
                          </w:p>
                          <w:p w:rsidR="000A29A9" w:rsidP="00994360" w:rsidRDefault="000A29A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Blue T</w:t>
                            </w:r>
                            <w:r w:rsidRPr="000A29A9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  <w:highlight w:val="yellow"/>
                              </w:rPr>
                              <w:t>it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s are my favourite birds.</w:t>
                            </w:r>
                          </w:p>
                          <w:p w:rsidR="000A29A9" w:rsidP="00994360" w:rsidRDefault="000A29A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:rsidR="000A29A9" w:rsidP="00994360" w:rsidRDefault="000A29A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:rsidRPr="007D53BD" w:rsidR="00994360" w:rsidP="00994360" w:rsidRDefault="00994360">
                            <w:pP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What you need:</w:t>
                            </w:r>
                            <w:r w:rsidR="00422BA3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A29A9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>Reading book, note paper, pen</w:t>
                            </w:r>
                            <w:r w:rsidR="00422BA3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:rsidRPr="007D53BD" w:rsidR="00994360" w:rsidP="00994360" w:rsidRDefault="00994360">
                            <w:pP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:rsidRPr="00422BA3" w:rsidR="00422BA3" w:rsidP="00994360" w:rsidRDefault="00994360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to do: </w:t>
                            </w:r>
                            <w:r w:rsidR="000A29A9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>Choose three words and see if you can find them hidden in any of the words in your books.</w:t>
                            </w:r>
                          </w:p>
                          <w:p w:rsidRPr="007D53BD" w:rsidR="00994360" w:rsidP="00994360" w:rsidRDefault="00994360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:rsidRPr="007D53BD" w:rsidR="00994360" w:rsidP="00994360" w:rsidRDefault="00994360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it is good for: </w:t>
                            </w:r>
                            <w:r w:rsidR="00422BA3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Observational skills.</w:t>
                            </w:r>
                            <w:r w:rsidR="000A29A9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 English:  word finding</w:t>
                            </w:r>
                            <w:r w:rsidR="00422BA3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40669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Maths: counting.</w:t>
                            </w:r>
                          </w:p>
                          <w:p w:rsidRPr="007D53BD" w:rsidR="00994360" w:rsidP="00994360" w:rsidRDefault="00994360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 xmlns:w="http://schemas.openxmlformats.org/wordprocessingml/2006/main">
              <v:shape xmlns:o="urn:schemas-microsoft-com:office:office" xmlns:v="urn:schemas-microsoft-com:vml" id="Text Box 14" style="position:absolute;margin-left:-22.9pt;margin-top:2.05pt;width:334pt;height:459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fillcolor="white [3201]" strokecolor="#4472c4 [3204]" strokeweight="4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">
                <v:textbox xmlns:v="urn:schemas-microsoft-com:vml">
                  <w:txbxContent xmlns:w="http://schemas.openxmlformats.org/wordprocessingml/2006/main">
                    <w:p xmlns:w14="http://schemas.microsoft.com/office/word/2010/wordml" xmlns:w="http://schemas.openxmlformats.org/wordprocessingml/2006/main" w:rsidRPr="000F2AB7" w:rsidR="00994360" w:rsidP="00994360" w:rsidRDefault="000A29A9" w14:paraId="1B1E376B" w14:textId="762B9839">
                      <w:pPr xmlns:w="http://schemas.openxmlformats.org/wordprocessingml/2006/main">
                        <w:jc xmlns:w="http://schemas.openxmlformats.org/wordprocessingml/2006/main" w:val="center"/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noProof xmlns:w="http://schemas.openxmlformats.org/wordprocessingml/2006/main"/>
                          <w:color xmlns:w="http://schemas.openxmlformats.org/wordprocessingml/2006/main" w:val="4472C4" w:themeColor="accent1"/>
                          <w:sz xmlns:w="http://schemas.openxmlformats.org/wordprocessingml/2006/main" w:val="40"/>
                          <w:szCs xmlns:w="http://schemas.openxmlformats.org/wordprocessingml/2006/main" w:val="40"/>
                          <w14:shadow xmlns:w14="http://schemas.microsoft.com/office/word/2010/wordml" w14:blurRad="38100" w14:dist="25400" w14:dir="5400000" w14:sx="100000" w14:sy="100000" w14:kx="0" w14:ky="0" w14:algn="ctr">
                            <w14:srgbClr xmlns:w14="http://schemas.microsoft.com/office/word/2010/wordml" w14:val="6E747A">
                              <w14:alpha xmlns:w14="http://schemas.microsoft.com/office/word/2010/wordml" w14:val="57000"/>
                            </w14:srgbClr>
                          </w14:shadow>
                          <w14:textOutline xmlns:w14="http://schemas.microsoft.com/office/word/2010/wordml" w14:w="0" w14:cap="flat" w14:cmpd="sng" w14:algn="ctr">
                            <w14:noFill xmlns:w14="http://schemas.microsoft.com/office/word/2010/wordml"/>
                            <w14:prstDash xmlns:w14="http://schemas.microsoft.com/office/word/2010/wordml" w14:val="solid"/>
                            <w14:round xmlns:w14="http://schemas.microsoft.com/office/word/2010/wordml"/>
                          </w14:textOutline>
                        </w:rPr>
                      </w:pPr>
                      <w: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noProof xmlns:w="http://schemas.openxmlformats.org/wordprocessingml/2006/main"/>
                          <w:color xmlns:w="http://schemas.openxmlformats.org/wordprocessingml/2006/main" w:val="ED7D31" w:themeColor="accent2"/>
                          <w:sz xmlns:w="http://schemas.openxmlformats.org/wordprocessingml/2006/main" w:val="48"/>
                          <w:szCs xmlns:w="http://schemas.openxmlformats.org/wordprocessingml/2006/main" w:val="48"/>
                          <w14:shadow xmlns:w14="http://schemas.microsoft.com/office/word/2010/wordml" w14:blurRad="38100" w14:dist="25400" w14:dir="5400000" w14:sx="100000" w14:sy="100000" w14:kx="0" w14:ky="0" w14:algn="ctr">
                            <w14:srgbClr xmlns:w14="http://schemas.microsoft.com/office/word/2010/wordml" w14:val="6E747A">
                              <w14:alpha xmlns:w14="http://schemas.microsoft.com/office/word/2010/wordml" w14:val="57000"/>
                            </w14:srgbClr>
                          </w14:shadow>
                          <w14:textOutline xmlns:w14="http://schemas.microsoft.com/office/word/2010/wordml" w14:w="0" w14:cap="flat" w14:cmpd="sng" w14:algn="ctr">
                            <w14:noFill xmlns:w14="http://schemas.microsoft.com/office/word/2010/wordml"/>
                            <w14:prstDash xmlns:w14="http://schemas.microsoft.com/office/word/2010/wordml" w14:val="solid"/>
                            <w14:round xmlns:w14="http://schemas.microsoft.com/office/word/2010/wordml"/>
                          </w14:textOutline>
                        </w:rPr>
                        <w:t xmlns:w="http://schemas.openxmlformats.org/wordprocessingml/2006/main">Words in Words</w:t>
                      </w:r>
                    </w:p>
                    <w:p xmlns:w14="http://schemas.microsoft.com/office/word/2010/wordml" xmlns:w="http://schemas.openxmlformats.org/wordprocessingml/2006/main" w:rsidR="00994360" w:rsidP="00994360" w:rsidRDefault="00994360" w14:paraId="7140CA00" w14:textId="77777777"/>
                    <w:p xmlns:w14="http://schemas.microsoft.com/office/word/2010/wordml" xmlns:w="http://schemas.openxmlformats.org/wordprocessingml/2006/main" w:rsidR="000A29A9" w:rsidP="00994360" w:rsidRDefault="000A29A9" w14:paraId="01208C4E" w14:textId="0E297B86">
                      <w:pP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</w:pPr>
                      <w: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>Suggested words: and, it, her.</w:t>
                      </w:r>
                    </w:p>
                    <w:p xmlns:w14="http://schemas.microsoft.com/office/word/2010/wordml" xmlns:w="http://schemas.openxmlformats.org/wordprocessingml/2006/main" w:rsidR="000A29A9" w:rsidP="00994360" w:rsidRDefault="000A29A9" w14:paraId="64182AA9" w14:textId="77777777">
                      <w:pP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</w:pPr>
                    </w:p>
                    <w:p xmlns:w14="http://schemas.microsoft.com/office/word/2010/wordml" xmlns:w="http://schemas.openxmlformats.org/wordprocessingml/2006/main" w:rsidR="000A29A9" w:rsidP="00994360" w:rsidRDefault="000A29A9" w14:paraId="68748D42" w14:textId="1FB2DC36">
                      <w:pP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</w:pPr>
                      <w: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>You can buy s</w:t>
                      </w:r>
                      <w:r xmlns:w="http://schemas.openxmlformats.org/wordprocessingml/2006/main" w:rsidRPr="000A29A9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  <w:highlight xmlns:w="http://schemas.openxmlformats.org/wordprocessingml/2006/main" w:val="yellow"/>
                        </w:rPr>
                        <w:t xmlns:w="http://schemas.openxmlformats.org/wordprocessingml/2006/main">and</w:t>
                      </w:r>
                      <w: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 xml:space="preserve"> from over </w:t>
                      </w:r>
                      <w:r xmlns:w="http://schemas.openxmlformats.org/wordprocessingml/2006/main" w:rsidRPr="000A29A9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  <w:highlight xmlns:w="http://schemas.openxmlformats.org/wordprocessingml/2006/main" w:val="yellow"/>
                        </w:rPr>
                        <w:t xmlns:w="http://schemas.openxmlformats.org/wordprocessingml/2006/main">her</w:t>
                      </w:r>
                      <w: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>e.</w:t>
                      </w:r>
                    </w:p>
                    <w:p xmlns:w14="http://schemas.microsoft.com/office/word/2010/wordml" xmlns:w="http://schemas.openxmlformats.org/wordprocessingml/2006/main" w:rsidR="000A29A9" w:rsidP="00994360" w:rsidRDefault="000A29A9" w14:paraId="40733B33" w14:textId="2BB6BE70">
                      <w:pP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</w:pPr>
                      <w: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>Blue T</w:t>
                      </w:r>
                      <w:r xmlns:w="http://schemas.openxmlformats.org/wordprocessingml/2006/main" w:rsidRPr="000A29A9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  <w:highlight xmlns:w="http://schemas.openxmlformats.org/wordprocessingml/2006/main" w:val="yellow"/>
                        </w:rPr>
                        <w:t xmlns:w="http://schemas.openxmlformats.org/wordprocessingml/2006/main">it</w:t>
                      </w:r>
                      <w: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>s are my favourite birds.</w:t>
                      </w:r>
                    </w:p>
                    <w:p xmlns:w14="http://schemas.microsoft.com/office/word/2010/wordml" xmlns:w="http://schemas.openxmlformats.org/wordprocessingml/2006/main" w:rsidR="000A29A9" w:rsidP="00994360" w:rsidRDefault="000A29A9" w14:paraId="58B34CB3" w14:textId="77777777">
                      <w:pP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</w:pPr>
                    </w:p>
                    <w:p xmlns:w14="http://schemas.microsoft.com/office/word/2010/wordml" xmlns:w="http://schemas.openxmlformats.org/wordprocessingml/2006/main" w:rsidR="000A29A9" w:rsidP="00994360" w:rsidRDefault="000A29A9" w14:paraId="719249FD" w14:textId="77777777">
                      <w:pP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</w:pPr>
                    </w:p>
                    <w:p xmlns:w14="http://schemas.microsoft.com/office/word/2010/wordml" xmlns:w="http://schemas.openxmlformats.org/wordprocessingml/2006/main" w:rsidRPr="007D53BD" w:rsidR="00994360" w:rsidP="00994360" w:rsidRDefault="00994360" w14:paraId="5D9262CD" w14:textId="599FE88C">
                      <w:pP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</w:pPr>
                      <w:r xmlns:w="http://schemas.openxmlformats.org/wordprocessingml/2006/main" w:rsidRPr="007D53BD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>What you need:</w:t>
                      </w:r>
                      <w:r xmlns:w="http://schemas.openxmlformats.org/wordprocessingml/2006/main" w:rsidR="00422BA3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 xml:space="preserve"> </w:t>
                      </w:r>
                      <w:r xmlns:w="http://schemas.openxmlformats.org/wordprocessingml/2006/main" w:rsidR="000A29A9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ED7D31" w:themeColor="accent2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>Reading book, note paper, pen</w:t>
                      </w:r>
                      <w:r xmlns:w="http://schemas.openxmlformats.org/wordprocessingml/2006/main" w:rsidR="00422BA3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ED7D31" w:themeColor="accent2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 xml:space="preserve"> </w:t>
                      </w:r>
                    </w:p>
                    <w:p xmlns:w14="http://schemas.microsoft.com/office/word/2010/wordml" xmlns:w="http://schemas.openxmlformats.org/wordprocessingml/2006/main" w:rsidRPr="007D53BD" w:rsidR="00994360" w:rsidP="00994360" w:rsidRDefault="00994360" w14:paraId="1B463AB3" w14:textId="6C450E6E">
                      <w:pP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</w:pPr>
                      <w: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 xml:space="preserve"> </w:t>
                      </w:r>
                    </w:p>
                    <w:p xmlns:w14="http://schemas.microsoft.com/office/word/2010/wordml" xmlns:w="http://schemas.openxmlformats.org/wordprocessingml/2006/main" w:rsidRPr="00422BA3" w:rsidR="00422BA3" w:rsidP="00994360" w:rsidRDefault="00994360" w14:paraId="3B3F4F2B" w14:textId="128F29C5">
                      <w:pP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ED7D31" w:themeColor="accent2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</w:pPr>
                      <w:r xmlns:w="http://schemas.openxmlformats.org/wordprocessingml/2006/main" w:rsidRPr="007D53BD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 xml:space="preserve">What to do: </w:t>
                      </w:r>
                      <w:r xmlns:w="http://schemas.openxmlformats.org/wordprocessingml/2006/main" w:rsidR="000A29A9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ED7D31" w:themeColor="accent2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>Choose three words and see if you can find them hidden in any of the words in your books.</w:t>
                      </w:r>
                    </w:p>
                    <w:p xmlns:w14="http://schemas.microsoft.com/office/word/2010/wordml" xmlns:w="http://schemas.openxmlformats.org/wordprocessingml/2006/main" w:rsidRPr="007D53BD" w:rsidR="00994360" w:rsidP="00994360" w:rsidRDefault="00994360" w14:paraId="3B29FDC4" w14:textId="019B7C48">
                      <w:pP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</w:pPr>
                      <w: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 xml:space="preserve"> </w:t>
                      </w:r>
                    </w:p>
                    <w:p xmlns:w14="http://schemas.microsoft.com/office/word/2010/wordml" xmlns:w="http://schemas.openxmlformats.org/wordprocessingml/2006/main" w:rsidRPr="007D53BD" w:rsidR="00994360" w:rsidP="00994360" w:rsidRDefault="00994360" w14:paraId="54F92377" w14:textId="142D67D9">
                      <w:pP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</w:pPr>
                      <w:r xmlns:w="http://schemas.openxmlformats.org/wordprocessingml/2006/main" w:rsidRPr="007D53BD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 xml:space="preserve">What it is good for: </w:t>
                      </w:r>
                      <w:r xmlns:w="http://schemas.openxmlformats.org/wordprocessingml/2006/main" w:rsidR="00422BA3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>Observational skills.</w:t>
                      </w:r>
                      <w:r xmlns:w="http://schemas.openxmlformats.org/wordprocessingml/2006/main" w:rsidR="000A29A9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 xml:space="preserve"> English:  word finding</w:t>
                      </w:r>
                      <w:r xmlns:w="http://schemas.openxmlformats.org/wordprocessingml/2006/main" w:rsidR="00422BA3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 xml:space="preserve"> </w:t>
                      </w:r>
                      <w:r xmlns:w="http://schemas.openxmlformats.org/wordprocessingml/2006/main" w:rsidR="00440669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>Maths: counting.</w:t>
                      </w:r>
                    </w:p>
                    <w:p xmlns:w14="http://schemas.microsoft.com/office/word/2010/wordml" xmlns:w="http://schemas.openxmlformats.org/wordprocessingml/2006/main" w:rsidRPr="007D53BD" w:rsidR="00994360" w:rsidP="00994360" w:rsidRDefault="00994360" w14:paraId="74D26F35" w14:textId="77777777">
                      <w:pP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b xmlns:w="http://schemas.openxmlformats.org/wordprocessingml/2006/main"/>
                          <w:bCs xmlns:w="http://schemas.openxmlformats.org/wordprocessingml/2006/main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</w:pPr>
                      <w:r xmlns:w="http://schemas.openxmlformats.org/wordprocessingml/2006/main">
                        <w:rPr xmlns:w="http://schemas.openxmlformats.org/wordprocessingml/2006/main">
                          <w:rFonts xmlns:w="http://schemas.openxmlformats.org/wordprocessingml/2006/main" w:ascii="Comic Sans MS" w:hAnsi="Comic Sans MS"/>
                          <w:color xmlns:w="http://schemas.openxmlformats.org/wordprocessingml/2006/main" w:val="002060"/>
                          <w:sz xmlns:w="http://schemas.openxmlformats.org/wordprocessingml/2006/main" w:val="32"/>
                          <w:szCs xmlns:w="http://schemas.openxmlformats.org/wordprocessingml/2006/main" w:val="32"/>
                        </w:rPr>
                        <w:t xmlns:w="http://schemas.openxmlformats.org/wordprocessingml/2006/main" xml:space="preserve"> </w:t>
                      </w:r>
                    </w:p>
                  </w:txbxContent>
                </v:textbox>
                <w10:wrap xmlns:w10="urn:schemas-microsoft-com:office:word" type="square"/>
              </v:shape>
            </w:pict>
          </mc:Fallback>
        </mc:AlternateContent>
      </w:r>
      <w:r w:rsidR="7E947F1E">
        <w:rPr/>
        <w:t/>
      </w:r>
    </w:p>
    <w:p w:rsidR="007D53BD" w:rsidRDefault="00440669" w14:textId="76453D0F" w14:paraId="7B12EEBA" w14:noSpellErr="1"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9072CCD" wp14:editId="30BA5D0E">
                <wp:simplePos x="0" y="0"/>
                <wp:positionH relativeFrom="column">
                  <wp:posOffset>4321175</wp:posOffset>
                </wp:positionH>
                <wp:positionV relativeFrom="paragraph">
                  <wp:posOffset>173355</wp:posOffset>
                </wp:positionV>
                <wp:extent cx="4241800" cy="5838825"/>
                <wp:effectExtent l="19050" t="19050" r="44450" b="47625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41800" cy="5838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508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Pr="000F2AB7" w:rsidR="00B91D23" w:rsidP="00B91D23" w:rsidRDefault="00605328" w14:paraId="39398216" w14:textId="1DF2B2BA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4472C4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lack and White</w:t>
                            </w:r>
                          </w:p>
                          <w:p w:rsidR="00440669" w:rsidP="00440669" w:rsidRDefault="00440669" w14:paraId="4DCEB791" w14:textId="77777777"/>
                          <w:p w:rsidRPr="000F2AB7" w:rsidR="00B91D23" w:rsidP="00B91D23" w:rsidRDefault="00605328" w14:paraId="731D13CF" w14:textId="1F5B5D44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4472C4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0F15BE44" wp14:editId="5030F1E5">
                                  <wp:extent cx="1381125" cy="1476375"/>
                                  <wp:effectExtent l="0" t="0" r="9525" b="9525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81125" cy="14763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40669" w:rsidP="00440669" w:rsidRDefault="00440669" w14:paraId="0E650B52" w14:textId="7890A405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:rsidR="00440669" w:rsidP="00440669" w:rsidRDefault="00440669" w14:paraId="557013DE" w14:textId="61E41EEA">
                            <w:pPr>
                              <w:rPr>
                                <w:noProof/>
                                <w:lang w:eastAsia="en-GB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What you need: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605328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Black pencil, piece of paper.  </w:t>
                            </w:r>
                          </w:p>
                          <w:p w:rsidRPr="007D53BD" w:rsidR="00440669" w:rsidP="00440669" w:rsidRDefault="00440669" w14:paraId="47B705A3" w14:textId="77777777">
                            <w:pP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:rsidRPr="00440669" w:rsidR="00440669" w:rsidP="00440669" w:rsidRDefault="00440669" w14:paraId="53601DD3" w14:textId="3FCE8CB8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to do: </w:t>
                            </w:r>
                            <w:r w:rsidR="00605328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Use expressive lines and your crosshatching skills to draw a picture of your favourite animal. </w:t>
                            </w:r>
                            <w:r w:rsidR="00B91D23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:rsidRPr="007D53BD" w:rsidR="00440669" w:rsidP="00440669" w:rsidRDefault="00440669" w14:paraId="2964F8CD" w14:textId="77777777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:rsidR="00440669" w:rsidP="00440669" w:rsidRDefault="00440669" w14:paraId="21A99F73" w14:textId="5AE8E73A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it is good for: </w:t>
                            </w:r>
                            <w:r w:rsidR="00605328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creative thinking.</w:t>
                            </w:r>
                          </w:p>
                          <w:p w:rsidR="00605328" w:rsidP="00440669" w:rsidRDefault="00605328" w14:paraId="2D31647D" w14:textId="33FB716A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proofErr w:type="gramStart"/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Fine motor skills.</w:t>
                            </w:r>
                            <w:proofErr w:type="gramEnd"/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:rsidRPr="007D53BD" w:rsidR="00440669" w:rsidP="00440669" w:rsidRDefault="00440669" w14:paraId="0356C37E" w14:textId="77777777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:rsidRPr="007D53BD" w:rsidR="00440669" w:rsidP="00440669" w:rsidRDefault="00440669" w14:paraId="32965B8B" w14:textId="5FF14E06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9" style="position:absolute;margin-left:340.25pt;margin-top:13.65pt;width:334pt;height:459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9" fillcolor="window" strokecolor="#4472c4" strokeweight="4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">
                <v:textbox>
                  <w:txbxContent>
                    <w:p w:rsidRPr="000F2AB7" w:rsidR="00B91D23" w:rsidP="00B91D23" w:rsidRDefault="00605328" w14:paraId="39398216" w14:textId="1DF2B2BA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noProof/>
                          <w:color w:val="4472C4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lack and White</w:t>
                      </w:r>
                    </w:p>
                    <w:p w:rsidR="00440669" w:rsidP="00440669" w:rsidRDefault="00440669" w14:paraId="4DCEB791" w14:textId="77777777"/>
                    <w:p w:rsidRPr="000F2AB7" w:rsidR="00B91D23" w:rsidP="00B91D23" w:rsidRDefault="00605328" w14:paraId="731D13CF" w14:textId="1F5B5D44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noProof/>
                          <w:color w:val="4472C4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0F15BE44" wp14:editId="5030F1E5">
                            <wp:extent cx="1381125" cy="1476375"/>
                            <wp:effectExtent l="0" t="0" r="9525" b="9525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81125" cy="14763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40669" w:rsidP="00440669" w:rsidRDefault="00440669" w14:paraId="0E650B52" w14:textId="7890A405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  <w:p w:rsidR="00440669" w:rsidP="00440669" w:rsidRDefault="00440669" w14:paraId="557013DE" w14:textId="61E41EEA">
                      <w:pPr>
                        <w:rPr>
                          <w:noProof/>
                          <w:lang w:eastAsia="en-GB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What you need:</w:t>
                      </w:r>
                      <w: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 </w:t>
                      </w:r>
                      <w:r w:rsidR="00605328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Black pencil, piece of paper.  </w:t>
                      </w:r>
                    </w:p>
                    <w:p w:rsidRPr="007D53BD" w:rsidR="00440669" w:rsidP="00440669" w:rsidRDefault="00440669" w14:paraId="47B705A3" w14:textId="77777777">
                      <w:pP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</w:pPr>
                    </w:p>
                    <w:p w:rsidRPr="00440669" w:rsidR="00440669" w:rsidP="00440669" w:rsidRDefault="00440669" w14:paraId="53601DD3" w14:textId="3FCE8CB8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What to do: </w:t>
                      </w:r>
                      <w:r w:rsidR="00605328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Use expressive lines and your crosshatching skills to draw a picture of your favourite animal. </w:t>
                      </w:r>
                      <w:r w:rsidR="00B91D23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 </w:t>
                      </w:r>
                    </w:p>
                    <w:p w:rsidRPr="007D53BD" w:rsidR="00440669" w:rsidP="00440669" w:rsidRDefault="00440669" w14:paraId="2964F8CD" w14:textId="77777777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</w:p>
                    <w:p w:rsidR="00440669" w:rsidP="00440669" w:rsidRDefault="00440669" w14:paraId="21A99F73" w14:textId="5AE8E73A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What it is good for: </w:t>
                      </w:r>
                      <w:r w:rsidR="00605328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creative thinking.</w:t>
                      </w:r>
                    </w:p>
                    <w:p w:rsidR="00605328" w:rsidP="00440669" w:rsidRDefault="00605328" w14:paraId="2D31647D" w14:textId="33FB716A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proofErr w:type="gramStart"/>
                      <w: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Fine motor skills.</w:t>
                      </w:r>
                      <w:proofErr w:type="gramEnd"/>
                      <w: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</w:p>
                    <w:p w:rsidRPr="007D53BD" w:rsidR="00440669" w:rsidP="00440669" w:rsidRDefault="00440669" w14:paraId="0356C37E" w14:textId="77777777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  <w:p w:rsidRPr="007D53BD" w:rsidR="00440669" w:rsidP="00440669" w:rsidRDefault="00440669" w14:paraId="32965B8B" w14:textId="5FF14E06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4C02D85" wp14:editId="0B9F42E0">
                <wp:simplePos x="0" y="0"/>
                <wp:positionH relativeFrom="column">
                  <wp:posOffset>-138430</wp:posOffset>
                </wp:positionH>
                <wp:positionV relativeFrom="paragraph">
                  <wp:posOffset>177800</wp:posOffset>
                </wp:positionV>
                <wp:extent cx="4241800" cy="5838825"/>
                <wp:effectExtent l="25400" t="25400" r="25400" b="28575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41800" cy="5838825"/>
                        </a:xfrm>
                        <a:prstGeom prst="rect">
                          <a:avLst/>
                        </a:prstGeom>
                        <a:ln w="508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Pr="000F2AB7" w:rsidR="00440669" w:rsidP="00440669" w:rsidRDefault="000A29A9" w14:paraId="630AE8A2" w14:textId="05B65DE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4472C4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enny Rub</w:t>
                            </w:r>
                          </w:p>
                          <w:p w:rsidR="00440669" w:rsidP="00440669" w:rsidRDefault="00440669" w14:paraId="348B73EE" w14:textId="77777777"/>
                          <w:p w:rsidR="00440669" w:rsidP="00440669" w:rsidRDefault="00440669" w14:paraId="55F5CD90" w14:textId="6A7D658E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:rsidR="00440669" w:rsidP="00440669" w:rsidRDefault="00440669" w14:paraId="64EB4C92" w14:textId="7D453A95">
                            <w:pPr>
                              <w:rPr>
                                <w:noProof/>
                                <w:lang w:eastAsia="en-GB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What you need: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Collection </w:t>
                            </w:r>
                            <w:r w:rsidR="000A29A9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of </w:t>
                            </w:r>
                            <w:r w:rsidR="00605328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>coins.</w:t>
                            </w:r>
                          </w:p>
                          <w:p w:rsidRPr="007D53BD" w:rsidR="00440669" w:rsidP="00440669" w:rsidRDefault="00440669" w14:paraId="31E57872" w14:textId="4823C039">
                            <w:pP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:rsidR="00440669" w:rsidP="00440669" w:rsidRDefault="00440669" w14:paraId="4B4A8D79" w14:textId="18832E1A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to do: </w:t>
                            </w:r>
                            <w:r w:rsidR="000A29A9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Place the </w:t>
                            </w:r>
                            <w:r w:rsidR="00605328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>coin</w:t>
                            </w:r>
                            <w:r w:rsidR="000A29A9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 under a piece of paper, rub with crayon or pencil. </w:t>
                            </w:r>
                          </w:p>
                          <w:p w:rsidR="000A29A9" w:rsidP="00440669" w:rsidRDefault="000A29A9" w14:paraId="35309239" w14:textId="77777777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</w:p>
                          <w:p w:rsidRPr="00440669" w:rsidR="000A29A9" w:rsidP="00440669" w:rsidRDefault="000A29A9" w14:paraId="2366596B" w14:textId="551DE4C0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How many </w:t>
                            </w:r>
                            <w:r w:rsidR="00605328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>coins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 did you rub?  Can you put them in year order? </w:t>
                            </w:r>
                            <w:r w:rsidR="00605328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>Add up the value – how much?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  </w:t>
                            </w:r>
                          </w:p>
                          <w:p w:rsidRPr="007D53BD" w:rsidR="00440669" w:rsidP="00440669" w:rsidRDefault="00440669" w14:paraId="06222F8E" w14:textId="77777777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:rsidR="00440669" w:rsidP="00440669" w:rsidRDefault="00440669" w14:paraId="688710D5" w14:textId="29DA5E1E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it is good for: 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fine motor skills, </w:t>
                            </w:r>
                            <w:r w:rsidR="000A29A9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maths: counting and ordering  </w:t>
                            </w:r>
                          </w:p>
                          <w:p w:rsidRPr="007D53BD" w:rsidR="00440669" w:rsidP="00440669" w:rsidRDefault="00440669" w14:paraId="139BBC13" w14:textId="77777777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:rsidRPr="007D53BD" w:rsidR="00440669" w:rsidP="00440669" w:rsidRDefault="000A29A9" w14:paraId="209DA8B4" w14:textId="07512237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4E9A58E8" wp14:editId="235CC4FD">
                                  <wp:extent cx="938463" cy="919694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41497" cy="92266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style="position:absolute;margin-left:-10.9pt;margin-top:14pt;width:334pt;height:459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0" fillcolor="white [3201]" strokecolor="#4472c4 [3204]" strokeweight="4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">
                <v:textbox>
                  <w:txbxContent>
                    <w:p w:rsidRPr="000F2AB7" w:rsidR="00440669" w:rsidP="00440669" w:rsidRDefault="000A29A9" w14:paraId="630AE8A2" w14:textId="05B65DEB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noProof/>
                          <w:color w:val="4472C4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enny Rub</w:t>
                      </w:r>
                    </w:p>
                    <w:p w:rsidR="00440669" w:rsidP="00440669" w:rsidRDefault="00440669" w14:paraId="348B73EE" w14:textId="77777777"/>
                    <w:p w:rsidR="00440669" w:rsidP="00440669" w:rsidRDefault="00440669" w14:paraId="55F5CD90" w14:textId="6A7D658E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  <w:p w:rsidR="00440669" w:rsidP="00440669" w:rsidRDefault="00440669" w14:paraId="64EB4C92" w14:textId="7D453A95">
                      <w:pPr>
                        <w:rPr>
                          <w:noProof/>
                          <w:lang w:eastAsia="en-GB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What you need:</w:t>
                      </w:r>
                      <w: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Collection </w:t>
                      </w:r>
                      <w:r w:rsidR="000A29A9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of </w:t>
                      </w:r>
                      <w:r w:rsidR="00605328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>coins.</w:t>
                      </w:r>
                    </w:p>
                    <w:p w:rsidRPr="007D53BD" w:rsidR="00440669" w:rsidP="00440669" w:rsidRDefault="00440669" w14:paraId="31E57872" w14:textId="4823C039">
                      <w:pP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</w:pPr>
                    </w:p>
                    <w:p w:rsidR="00440669" w:rsidP="00440669" w:rsidRDefault="00440669" w14:paraId="4B4A8D79" w14:textId="18832E1A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What to do: </w:t>
                      </w:r>
                      <w:r w:rsidR="000A29A9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Place the </w:t>
                      </w:r>
                      <w:r w:rsidR="00605328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>coin</w:t>
                      </w:r>
                      <w:r w:rsidR="000A29A9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 under a piece of paper, rub with crayon or pencil. </w:t>
                      </w:r>
                    </w:p>
                    <w:p w:rsidR="000A29A9" w:rsidP="00440669" w:rsidRDefault="000A29A9" w14:paraId="35309239" w14:textId="77777777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</w:p>
                    <w:p w:rsidRPr="00440669" w:rsidR="000A29A9" w:rsidP="00440669" w:rsidRDefault="000A29A9" w14:paraId="2366596B" w14:textId="551DE4C0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How many </w:t>
                      </w:r>
                      <w:r w:rsidR="00605328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>coins</w:t>
                      </w:r>
                      <w: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 did you rub?  Can you put them in year order? </w:t>
                      </w:r>
                      <w:r w:rsidR="00605328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>Add up the value – how much?</w:t>
                      </w:r>
                      <w: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  </w:t>
                      </w:r>
                    </w:p>
                    <w:p w:rsidRPr="007D53BD" w:rsidR="00440669" w:rsidP="00440669" w:rsidRDefault="00440669" w14:paraId="06222F8E" w14:textId="77777777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</w:p>
                    <w:p w:rsidR="00440669" w:rsidP="00440669" w:rsidRDefault="00440669" w14:paraId="688710D5" w14:textId="29DA5E1E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What it is good for: </w:t>
                      </w:r>
                      <w: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fine motor skills, </w:t>
                      </w:r>
                      <w:r w:rsidR="000A29A9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maths: counting and ordering  </w:t>
                      </w:r>
                    </w:p>
                    <w:p w:rsidRPr="007D53BD" w:rsidR="00440669" w:rsidP="00440669" w:rsidRDefault="00440669" w14:paraId="139BBC13" w14:textId="77777777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  <w:p w:rsidRPr="007D53BD" w:rsidR="00440669" w:rsidP="00440669" w:rsidRDefault="000A29A9" w14:paraId="209DA8B4" w14:textId="07512237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4E9A58E8" wp14:editId="235CC4FD">
                            <wp:extent cx="938463" cy="919694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41497" cy="92266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7E947F1E">
        <w:rPr/>
        <w:t/>
      </w:r>
    </w:p>
    <w:sectPr w:rsidR="00A93B22" w:rsidSect="000B1C06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3A9A" w:rsidP="000B1C06" w:rsidRDefault="00563A9A" w14:paraId="107AF733" w14:textId="77777777">
      <w:r>
        <w:separator/>
      </w:r>
    </w:p>
  </w:endnote>
  <w:endnote w:type="continuationSeparator" w:id="0">
    <w:p w:rsidR="00563A9A" w:rsidP="000B1C06" w:rsidRDefault="00563A9A" w14:paraId="7803438F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3A9A" w:rsidP="000B1C06" w:rsidRDefault="00563A9A" w14:paraId="782B8639" w14:textId="77777777">
      <w:r>
        <w:separator/>
      </w:r>
    </w:p>
  </w:footnote>
  <w:footnote w:type="continuationSeparator" w:id="0">
    <w:p w:rsidR="00563A9A" w:rsidP="000B1C06" w:rsidRDefault="00563A9A" w14:paraId="1BAA282F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3E850F1"/>
    <w:multiLevelType w:val="hybridMultilevel"/>
    <w:tmpl w:val="F954A49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trackRevisions w:val="false"/>
  <w:zoom w:percent="79"/>
  <w:proofState w:spelling="clean" w:grammar="dirty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zQyMjEwtDCwsLBU0lEKTi0uzszPAykwrAUAgo94jywAAAA="/>
  </w:docVars>
  <w:rsids>
    <w:rsidRoot w:val="000B1C06"/>
    <w:rsid w:val="000A29A9"/>
    <w:rsid w:val="000B1C06"/>
    <w:rsid w:val="00134672"/>
    <w:rsid w:val="001F2020"/>
    <w:rsid w:val="00355B65"/>
    <w:rsid w:val="00422BA3"/>
    <w:rsid w:val="00436745"/>
    <w:rsid w:val="00440669"/>
    <w:rsid w:val="004D70CF"/>
    <w:rsid w:val="00563A9A"/>
    <w:rsid w:val="00605328"/>
    <w:rsid w:val="006D3614"/>
    <w:rsid w:val="007D53BD"/>
    <w:rsid w:val="00837030"/>
    <w:rsid w:val="008B7107"/>
    <w:rsid w:val="00994360"/>
    <w:rsid w:val="00A93B22"/>
    <w:rsid w:val="00AA7632"/>
    <w:rsid w:val="00B91D23"/>
    <w:rsid w:val="00C94A47"/>
    <w:rsid w:val="0CF14A70"/>
    <w:rsid w:val="4F71D58E"/>
    <w:rsid w:val="5C00DC5B"/>
    <w:rsid w:val="7E947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9E7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hAnsiTheme="minorHAnsi" w:eastAsia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3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D53BD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C0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0B1C06"/>
  </w:style>
  <w:style w:type="paragraph" w:styleId="Footer">
    <w:name w:val="footer"/>
    <w:basedOn w:val="Normal"/>
    <w:link w:val="FooterChar"/>
    <w:uiPriority w:val="99"/>
    <w:unhideWhenUsed/>
    <w:rsid w:val="000B1C06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0B1C06"/>
  </w:style>
  <w:style w:type="paragraph" w:styleId="ListParagraph">
    <w:name w:val="List Paragraph"/>
    <w:basedOn w:val="Normal"/>
    <w:uiPriority w:val="34"/>
    <w:qFormat/>
    <w:rsid w:val="004D70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2BA3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22BA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53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C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1C06"/>
  </w:style>
  <w:style w:type="paragraph" w:styleId="Footer">
    <w:name w:val="footer"/>
    <w:basedOn w:val="Normal"/>
    <w:link w:val="FooterChar"/>
    <w:uiPriority w:val="99"/>
    <w:unhideWhenUsed/>
    <w:rsid w:val="000B1C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1C06"/>
  </w:style>
  <w:style w:type="paragraph" w:styleId="ListParagraph">
    <w:name w:val="List Paragraph"/>
    <w:basedOn w:val="Normal"/>
    <w:uiPriority w:val="34"/>
    <w:qFormat/>
    <w:rsid w:val="004D70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2B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2B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microsoft.com/office/2007/relationships/stylesWithEffects" Target="stylesWithEffects.xml" Id="rId6" /><Relationship Type="http://schemas.openxmlformats.org/officeDocument/2006/relationships/image" Target="media/image1.png" Id="rId11" /><Relationship Type="http://schemas.openxmlformats.org/officeDocument/2006/relationships/styles" Target="styles.xml" Id="rId5" /><Relationship Type="http://schemas.openxmlformats.org/officeDocument/2006/relationships/endnotes" Target="endnotes.xml" Id="rId10" /><Relationship Type="http://schemas.openxmlformats.org/officeDocument/2006/relationships/numbering" Target="numbering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AFF8BE51399D4F9A32734A95143253" ma:contentTypeVersion="11" ma:contentTypeDescription="Create a new document." ma:contentTypeScope="" ma:versionID="8c694b3625e7ba78e9af192d1ff5a10b">
  <xsd:schema xmlns:xsd="http://www.w3.org/2001/XMLSchema" xmlns:xs="http://www.w3.org/2001/XMLSchema" xmlns:p="http://schemas.microsoft.com/office/2006/metadata/properties" xmlns:ns2="53729782-3812-4b41-8f5b-671ec6b5e19c" xmlns:ns3="7582882c-46d9-4e0f-8b14-0ac2f04761f2" targetNamespace="http://schemas.microsoft.com/office/2006/metadata/properties" ma:root="true" ma:fieldsID="a4b7dbe09f4ef98ac720b93462516c71" ns2:_="" ns3:_="">
    <xsd:import namespace="53729782-3812-4b41-8f5b-671ec6b5e19c"/>
    <xsd:import namespace="7582882c-46d9-4e0f-8b14-0ac2f04761f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729782-3812-4b41-8f5b-671ec6b5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2882c-46d9-4e0f-8b14-0ac2f04761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3729782-3812-4b41-8f5b-671ec6b5e19c">
      <UserInfo>
        <DisplayName>Charlotte Earl</DisplayName>
        <AccountId>90</AccountId>
        <AccountType/>
      </UserInfo>
      <UserInfo>
        <DisplayName>natalie downman</DisplayName>
        <AccountId>2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1B12DCE-FCDB-4F20-BFD2-952235C1F17E}"/>
</file>

<file path=customXml/itemProps2.xml><?xml version="1.0" encoding="utf-8"?>
<ds:datastoreItem xmlns:ds="http://schemas.openxmlformats.org/officeDocument/2006/customXml" ds:itemID="{15351DEE-C5BF-43CA-B0A1-0B25224F2B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766B6E-2A4F-44AB-B2E4-DD5278A33815}">
  <ds:schemaRefs>
    <ds:schemaRef ds:uri="53729782-3812-4b41-8f5b-671ec6b5e19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7582882c-46d9-4e0f-8b14-0ac2f04761f2"/>
    <ds:schemaRef ds:uri="http://www.w3.org/XML/1998/namespace"/>
    <ds:schemaRef ds:uri="http://purl.org/dc/dcmitype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Hewlett-Packard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Butcher, Hayley Jean</dc:creator>
  <lastModifiedBy>julie clark</lastModifiedBy>
  <revision>3</revision>
  <dcterms:created xsi:type="dcterms:W3CDTF">2020-10-13T11:33:00.0000000Z</dcterms:created>
  <dcterms:modified xsi:type="dcterms:W3CDTF">2020-10-13T16:10:45.668330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AFF8BE51399D4F9A32734A95143253</vt:lpwstr>
  </property>
</Properties>
</file>